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C78C70" w14:textId="77777777" w:rsidR="00C93E69" w:rsidRDefault="002F56F7" w:rsidP="00563C70">
      <w:pPr>
        <w:ind w:left="-1440"/>
        <w:jc w:val="center"/>
        <w:rPr>
          <w:sz w:val="23"/>
          <w:szCs w:val="23"/>
        </w:rPr>
      </w:pPr>
      <w:bookmarkStart w:id="0" w:name="_GoBack"/>
      <w:bookmarkEnd w:id="0"/>
      <w:r w:rsidRPr="003731DF">
        <w:rPr>
          <w:noProof/>
          <w:sz w:val="23"/>
          <w:szCs w:val="23"/>
        </w:rPr>
        <w:drawing>
          <wp:anchor distT="0" distB="0" distL="114300" distR="114300" simplePos="0" relativeHeight="251658240" behindDoc="0" locked="0" layoutInCell="1" allowOverlap="1" wp14:anchorId="1DB92915" wp14:editId="6369BB55">
            <wp:simplePos x="0" y="0"/>
            <wp:positionH relativeFrom="column">
              <wp:posOffset>-609600</wp:posOffset>
            </wp:positionH>
            <wp:positionV relativeFrom="paragraph">
              <wp:posOffset>0</wp:posOffset>
            </wp:positionV>
            <wp:extent cx="7166610" cy="952500"/>
            <wp:effectExtent l="0" t="0" r="0" b="0"/>
            <wp:wrapSquare wrapText="bothSides"/>
            <wp:docPr id="7" name="Picture 7" descr="Letterhe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hea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661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63898B" w14:textId="77777777" w:rsidR="0040796E" w:rsidRDefault="00703F82" w:rsidP="00C93E69">
      <w:pPr>
        <w:rPr>
          <w:sz w:val="23"/>
          <w:szCs w:val="23"/>
        </w:rPr>
      </w:pPr>
    </w:p>
    <w:p w14:paraId="6CA05FB4" w14:textId="77777777" w:rsidR="00421009" w:rsidRPr="00421009" w:rsidRDefault="00421009" w:rsidP="00421009">
      <w:pPr>
        <w:pStyle w:val="Title"/>
        <w:jc w:val="center"/>
        <w:rPr>
          <w:rFonts w:eastAsiaTheme="minorHAnsi" w:cstheme="majorHAnsi"/>
          <w:b/>
          <w:spacing w:val="0"/>
          <w:kern w:val="0"/>
          <w:sz w:val="22"/>
          <w:szCs w:val="22"/>
        </w:rPr>
      </w:pPr>
      <w:r w:rsidRPr="00421009">
        <w:rPr>
          <w:rFonts w:eastAsiaTheme="minorHAnsi" w:cstheme="majorHAnsi"/>
          <w:b/>
          <w:spacing w:val="0"/>
          <w:kern w:val="0"/>
          <w:sz w:val="22"/>
          <w:szCs w:val="22"/>
        </w:rPr>
        <w:t>SME Board of Directors Internship Program</w:t>
      </w:r>
    </w:p>
    <w:p w14:paraId="5F845DCC" w14:textId="77777777" w:rsidR="00421009" w:rsidRPr="00421009" w:rsidRDefault="00421009" w:rsidP="00421009">
      <w:pPr>
        <w:pStyle w:val="Title"/>
        <w:jc w:val="center"/>
        <w:rPr>
          <w:rFonts w:eastAsiaTheme="minorHAnsi" w:cstheme="majorHAnsi"/>
          <w:b/>
          <w:spacing w:val="0"/>
          <w:kern w:val="0"/>
          <w:sz w:val="22"/>
          <w:szCs w:val="22"/>
        </w:rPr>
      </w:pPr>
      <w:r w:rsidRPr="00421009">
        <w:rPr>
          <w:rFonts w:eastAsiaTheme="minorHAnsi" w:cstheme="majorHAnsi"/>
          <w:b/>
          <w:spacing w:val="0"/>
          <w:kern w:val="0"/>
          <w:sz w:val="22"/>
          <w:szCs w:val="22"/>
        </w:rPr>
        <w:t>Application Form</w:t>
      </w:r>
    </w:p>
    <w:p w14:paraId="740F3A0A" w14:textId="77777777" w:rsidR="00421009" w:rsidRPr="00421009" w:rsidRDefault="00421009" w:rsidP="00421009">
      <w:pPr>
        <w:rPr>
          <w:rFonts w:asciiTheme="majorHAnsi" w:hAnsiTheme="majorHAnsi" w:cstheme="majorHAnsi"/>
          <w:b/>
          <w:sz w:val="22"/>
          <w:szCs w:val="22"/>
        </w:rPr>
      </w:pPr>
    </w:p>
    <w:p w14:paraId="07329729" w14:textId="77777777" w:rsidR="00421009" w:rsidRPr="00421009" w:rsidRDefault="00421009" w:rsidP="00421009">
      <w:pPr>
        <w:spacing w:before="24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sz w:val="22"/>
          <w:szCs w:val="22"/>
        </w:rPr>
        <w:t>General Information</w:t>
      </w:r>
    </w:p>
    <w:p w14:paraId="3ADDA762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Name:</w:t>
      </w:r>
    </w:p>
    <w:p w14:paraId="646B29E0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Title/Position:</w:t>
      </w:r>
    </w:p>
    <w:p w14:paraId="7E3256F4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Company:</w:t>
      </w:r>
    </w:p>
    <w:p w14:paraId="6C3ED403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Address:</w:t>
      </w:r>
    </w:p>
    <w:p w14:paraId="41585D38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City, State/Province:</w:t>
      </w:r>
    </w:p>
    <w:p w14:paraId="75FCF6FF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Country:</w:t>
      </w:r>
    </w:p>
    <w:p w14:paraId="049C83AF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Zip / Postal Code:</w:t>
      </w:r>
    </w:p>
    <w:p w14:paraId="03748B8C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Email:</w:t>
      </w:r>
    </w:p>
    <w:p w14:paraId="291A2B77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Office Phone:</w:t>
      </w:r>
    </w:p>
    <w:p w14:paraId="6C023125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Mobil Phone:</w:t>
      </w:r>
    </w:p>
    <w:p w14:paraId="2B244C22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Age (Applicants must be 40 or under on June 2, 2020):</w:t>
      </w:r>
    </w:p>
    <w:p w14:paraId="2A897936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Current SME Member: YES/NO:</w:t>
      </w:r>
    </w:p>
    <w:p w14:paraId="76FBE3AE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SME Membership Number:</w:t>
      </w:r>
    </w:p>
    <w:p w14:paraId="385A8CF6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SME Division:</w:t>
      </w:r>
    </w:p>
    <w:p w14:paraId="04DE91DD" w14:textId="77777777" w:rsidR="00421009" w:rsidRPr="00421009" w:rsidRDefault="00421009" w:rsidP="00421009">
      <w:pPr>
        <w:spacing w:before="24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sz w:val="22"/>
          <w:szCs w:val="22"/>
        </w:rPr>
        <w:t xml:space="preserve">Leadership Qualifications </w:t>
      </w:r>
    </w:p>
    <w:p w14:paraId="698E6C40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 xml:space="preserve">To be considered for the SME Board of Directors Internship Program, you must be a current member of SME and have demonstrated leadership qualities. </w:t>
      </w:r>
    </w:p>
    <w:p w14:paraId="17DBD075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66D8DFFC" w14:textId="6A28F119" w:rsidR="00421009" w:rsidRPr="00D31F7C" w:rsidRDefault="00421009" w:rsidP="00421009">
      <w:pPr>
        <w:rPr>
          <w:color w:val="000000"/>
        </w:rPr>
      </w:pPr>
      <w:r w:rsidRPr="00421009">
        <w:rPr>
          <w:rFonts w:asciiTheme="majorHAnsi" w:hAnsiTheme="majorHAnsi" w:cstheme="majorHAnsi"/>
          <w:sz w:val="22"/>
          <w:szCs w:val="22"/>
        </w:rPr>
        <w:t xml:space="preserve">From the categories below (A-J), fill out all </w:t>
      </w:r>
      <w:r w:rsidR="0066074F">
        <w:rPr>
          <w:rFonts w:asciiTheme="majorHAnsi" w:hAnsiTheme="majorHAnsi" w:cstheme="majorHAnsi"/>
          <w:sz w:val="22"/>
          <w:szCs w:val="22"/>
        </w:rPr>
        <w:t>categories that apply</w:t>
      </w:r>
      <w:r w:rsidRPr="00421009">
        <w:rPr>
          <w:rFonts w:asciiTheme="majorHAnsi" w:hAnsiTheme="majorHAnsi" w:cstheme="majorHAnsi"/>
          <w:sz w:val="22"/>
          <w:szCs w:val="22"/>
        </w:rPr>
        <w:t xml:space="preserve"> in your personal experience. List all relevant experience </w:t>
      </w:r>
      <w:r w:rsidR="0066074F">
        <w:rPr>
          <w:rFonts w:asciiTheme="majorHAnsi" w:hAnsiTheme="majorHAnsi" w:cstheme="majorHAnsi"/>
          <w:sz w:val="22"/>
          <w:szCs w:val="22"/>
        </w:rPr>
        <w:t xml:space="preserve">in each category </w:t>
      </w:r>
      <w:r w:rsidRPr="00421009">
        <w:rPr>
          <w:rFonts w:asciiTheme="majorHAnsi" w:hAnsiTheme="majorHAnsi" w:cstheme="majorHAnsi"/>
          <w:sz w:val="22"/>
          <w:szCs w:val="22"/>
        </w:rPr>
        <w:t xml:space="preserve">and </w:t>
      </w:r>
      <w:r w:rsidR="0066074F">
        <w:rPr>
          <w:rFonts w:asciiTheme="majorHAnsi" w:hAnsiTheme="majorHAnsi" w:cstheme="majorHAnsi"/>
          <w:sz w:val="22"/>
          <w:szCs w:val="22"/>
        </w:rPr>
        <w:t xml:space="preserve">repeat answer labels as needed i.e. if you have four relevant Local Volunteer Experiences, expand the response list to include items 3 and 4. </w:t>
      </w:r>
      <w:r w:rsidRPr="00421009">
        <w:rPr>
          <w:rFonts w:asciiTheme="majorHAnsi" w:hAnsiTheme="majorHAnsi" w:cstheme="majorHAnsi"/>
          <w:sz w:val="22"/>
          <w:szCs w:val="22"/>
        </w:rPr>
        <w:t xml:space="preserve">While you do not need a response for every item, applicants with higher qualifications will have higher chance of being selected. Listing </w:t>
      </w:r>
      <w:r w:rsidR="005014F2">
        <w:rPr>
          <w:rFonts w:asciiTheme="majorHAnsi" w:hAnsiTheme="majorHAnsi" w:cstheme="majorHAnsi"/>
          <w:sz w:val="22"/>
          <w:szCs w:val="22"/>
        </w:rPr>
        <w:t xml:space="preserve">your qualifications in </w:t>
      </w:r>
      <w:r w:rsidRPr="00421009">
        <w:rPr>
          <w:rFonts w:asciiTheme="majorHAnsi" w:hAnsiTheme="majorHAnsi" w:cstheme="majorHAnsi"/>
          <w:sz w:val="22"/>
          <w:szCs w:val="22"/>
        </w:rPr>
        <w:t xml:space="preserve">at least five </w:t>
      </w:r>
      <w:r w:rsidR="005014F2">
        <w:rPr>
          <w:rFonts w:asciiTheme="majorHAnsi" w:hAnsiTheme="majorHAnsi" w:cstheme="majorHAnsi"/>
          <w:sz w:val="22"/>
          <w:szCs w:val="22"/>
        </w:rPr>
        <w:t>of the categories below</w:t>
      </w:r>
      <w:r w:rsidR="005014F2"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D31F7C">
        <w:rPr>
          <w:color w:val="000000"/>
        </w:rPr>
        <w:t>is recommended.</w:t>
      </w:r>
    </w:p>
    <w:p w14:paraId="2915AB54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3F5A74C1" w14:textId="77777777" w:rsidR="00421009" w:rsidRPr="00421009" w:rsidRDefault="00421009" w:rsidP="00421009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A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Local Volunteer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Experience</w:t>
      </w:r>
    </w:p>
    <w:p w14:paraId="0C3DF5A5" w14:textId="5905559F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Have you held a leadership position at the SME Local Section level or other equivalent positions in local professional societies, communities, or organizations?</w:t>
      </w:r>
    </w:p>
    <w:p w14:paraId="40057323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2C1EE866" w14:textId="77777777" w:rsidR="00421009" w:rsidRPr="00421009" w:rsidRDefault="00421009" w:rsidP="00421009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osition:</w:t>
      </w:r>
    </w:p>
    <w:p w14:paraId="38C64D00" w14:textId="77777777" w:rsidR="00421009" w:rsidRPr="00421009" w:rsidRDefault="00421009" w:rsidP="00421009">
      <w:pPr>
        <w:pStyle w:val="ListParagraph"/>
        <w:numPr>
          <w:ilvl w:val="1"/>
          <w:numId w:val="2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ame of Organization:</w:t>
      </w:r>
    </w:p>
    <w:p w14:paraId="2A84B877" w14:textId="77777777" w:rsidR="00421009" w:rsidRPr="00421009" w:rsidRDefault="00421009" w:rsidP="00421009">
      <w:pPr>
        <w:pStyle w:val="ListParagraph"/>
        <w:numPr>
          <w:ilvl w:val="1"/>
          <w:numId w:val="2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Dates of Service:</w:t>
      </w:r>
    </w:p>
    <w:p w14:paraId="40A5814D" w14:textId="77777777" w:rsidR="00421009" w:rsidRPr="00421009" w:rsidRDefault="00421009" w:rsidP="00421009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osition:</w:t>
      </w:r>
    </w:p>
    <w:p w14:paraId="285E392C" w14:textId="77777777" w:rsidR="00421009" w:rsidRPr="00421009" w:rsidRDefault="00421009" w:rsidP="00421009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ame of Organization:</w:t>
      </w:r>
    </w:p>
    <w:p w14:paraId="41C40A6D" w14:textId="77777777" w:rsidR="00421009" w:rsidRPr="00421009" w:rsidRDefault="00421009" w:rsidP="00421009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Dates of Service</w:t>
      </w:r>
    </w:p>
    <w:p w14:paraId="18D0CF57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1DAF0AFC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B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Global/National Volunteer Experience</w:t>
      </w:r>
    </w:p>
    <w:p w14:paraId="5F4518DF" w14:textId="086DBE5D" w:rsidR="00421009" w:rsidRPr="00C933B8" w:rsidRDefault="00421009" w:rsidP="00421009">
      <w:pPr>
        <w:jc w:val="both"/>
        <w:rPr>
          <w:rFonts w:asciiTheme="majorHAnsi" w:hAnsiTheme="majorHAnsi" w:cstheme="majorHAnsi"/>
          <w:color w:val="4F81BD" w:themeColor="accent1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Have you served on an SME Committee (Headquarters) or other equivalent positions in national/global professional societies, communities, or organizations?</w:t>
      </w:r>
    </w:p>
    <w:p w14:paraId="78D80D1B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137BCCCE" w14:textId="77777777" w:rsidR="00421009" w:rsidRPr="00421009" w:rsidRDefault="00421009" w:rsidP="0042100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mittee:</w:t>
      </w:r>
    </w:p>
    <w:p w14:paraId="0F6CC864" w14:textId="77777777" w:rsidR="00421009" w:rsidRPr="00421009" w:rsidRDefault="00421009" w:rsidP="00421009">
      <w:pPr>
        <w:pStyle w:val="ListParagraph"/>
        <w:numPr>
          <w:ilvl w:val="1"/>
          <w:numId w:val="2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osition:</w:t>
      </w:r>
    </w:p>
    <w:p w14:paraId="5B5057BA" w14:textId="77777777" w:rsidR="00421009" w:rsidRPr="00421009" w:rsidRDefault="00421009" w:rsidP="00421009">
      <w:pPr>
        <w:pStyle w:val="ListParagraph"/>
        <w:numPr>
          <w:ilvl w:val="1"/>
          <w:numId w:val="2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ame of Organization:</w:t>
      </w:r>
    </w:p>
    <w:p w14:paraId="34426BA3" w14:textId="77777777" w:rsidR="00421009" w:rsidRPr="00421009" w:rsidRDefault="00421009" w:rsidP="00421009">
      <w:pPr>
        <w:pStyle w:val="ListParagraph"/>
        <w:numPr>
          <w:ilvl w:val="1"/>
          <w:numId w:val="2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Term of Service:</w:t>
      </w:r>
    </w:p>
    <w:p w14:paraId="732829B9" w14:textId="77777777" w:rsidR="00421009" w:rsidRPr="00421009" w:rsidRDefault="00421009" w:rsidP="0042100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mittee:</w:t>
      </w:r>
    </w:p>
    <w:p w14:paraId="66D5926B" w14:textId="77777777" w:rsidR="00421009" w:rsidRPr="00421009" w:rsidRDefault="00421009" w:rsidP="0042100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osition:</w:t>
      </w:r>
    </w:p>
    <w:p w14:paraId="2A5F0896" w14:textId="77777777" w:rsidR="00421009" w:rsidRPr="00421009" w:rsidRDefault="00421009" w:rsidP="0042100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ame of Organization:</w:t>
      </w:r>
    </w:p>
    <w:p w14:paraId="1AD923AF" w14:textId="77777777" w:rsidR="00421009" w:rsidRPr="00421009" w:rsidRDefault="00421009" w:rsidP="0042100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Term of Service:</w:t>
      </w:r>
    </w:p>
    <w:p w14:paraId="173AA51A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3FDC9696" w14:textId="77777777" w:rsidR="00421009" w:rsidRPr="00421009" w:rsidRDefault="00421009" w:rsidP="00421009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C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Presentation Experience</w:t>
      </w:r>
    </w:p>
    <w:p w14:paraId="0C89BE8E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 xml:space="preserve">Have you made an </w:t>
      </w:r>
      <w:r w:rsidRPr="00421009">
        <w:rPr>
          <w:rFonts w:asciiTheme="majorHAnsi" w:hAnsiTheme="majorHAnsi" w:cstheme="majorHAnsi"/>
          <w:b/>
          <w:sz w:val="22"/>
          <w:szCs w:val="22"/>
        </w:rPr>
        <w:t>oral presentation</w:t>
      </w:r>
      <w:r w:rsidRPr="00421009">
        <w:rPr>
          <w:rFonts w:asciiTheme="majorHAnsi" w:hAnsiTheme="majorHAnsi" w:cstheme="majorHAnsi"/>
          <w:sz w:val="22"/>
          <w:szCs w:val="22"/>
        </w:rPr>
        <w:t xml:space="preserve"> at a recognized mining, metallurgy and minerals meeting? Please list relevant presentations and plan to upload your best presentation (Power Point, handouts, paper) for review in PDF format.</w:t>
      </w:r>
    </w:p>
    <w:p w14:paraId="1B5FFAB2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4C213F7A" w14:textId="77777777" w:rsidR="00421009" w:rsidRPr="00421009" w:rsidRDefault="00421009" w:rsidP="00421009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resentation Title:</w:t>
      </w:r>
    </w:p>
    <w:p w14:paraId="328D09BB" w14:textId="77777777" w:rsidR="00421009" w:rsidRPr="00421009" w:rsidRDefault="00421009" w:rsidP="00421009">
      <w:pPr>
        <w:pStyle w:val="ListParagraph"/>
        <w:numPr>
          <w:ilvl w:val="1"/>
          <w:numId w:val="29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Meeting Name and Location:</w:t>
      </w:r>
    </w:p>
    <w:p w14:paraId="67BB1FAD" w14:textId="77777777" w:rsidR="00421009" w:rsidRPr="00421009" w:rsidRDefault="00421009" w:rsidP="00421009">
      <w:pPr>
        <w:pStyle w:val="ListParagraph"/>
        <w:numPr>
          <w:ilvl w:val="1"/>
          <w:numId w:val="29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Year Presented:</w:t>
      </w:r>
    </w:p>
    <w:p w14:paraId="10BB1A66" w14:textId="77777777" w:rsidR="00421009" w:rsidRPr="00421009" w:rsidRDefault="00421009" w:rsidP="00421009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resentation Title:</w:t>
      </w:r>
    </w:p>
    <w:p w14:paraId="74F079C4" w14:textId="77777777" w:rsidR="00421009" w:rsidRPr="00421009" w:rsidRDefault="00421009" w:rsidP="00421009">
      <w:pPr>
        <w:pStyle w:val="ListParagraph"/>
        <w:numPr>
          <w:ilvl w:val="1"/>
          <w:numId w:val="30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Meeting Name and Location:</w:t>
      </w:r>
    </w:p>
    <w:p w14:paraId="487C55AE" w14:textId="77777777" w:rsidR="00421009" w:rsidRPr="00421009" w:rsidRDefault="00421009" w:rsidP="00421009">
      <w:pPr>
        <w:pStyle w:val="ListParagraph"/>
        <w:numPr>
          <w:ilvl w:val="1"/>
          <w:numId w:val="30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Year Presented:</w:t>
      </w:r>
    </w:p>
    <w:p w14:paraId="64EFC941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5E08A2AB" w14:textId="77777777" w:rsidR="00421009" w:rsidRPr="00421009" w:rsidRDefault="00421009" w:rsidP="00421009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D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Publishing Experience</w:t>
      </w:r>
    </w:p>
    <w:p w14:paraId="45795CE1" w14:textId="71FD8C88" w:rsid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 xml:space="preserve">Have you published a </w:t>
      </w:r>
      <w:r w:rsidRPr="00421009">
        <w:rPr>
          <w:rFonts w:asciiTheme="majorHAnsi" w:hAnsiTheme="majorHAnsi" w:cstheme="majorHAnsi"/>
          <w:b/>
          <w:sz w:val="22"/>
          <w:szCs w:val="22"/>
        </w:rPr>
        <w:t>technical article</w:t>
      </w:r>
      <w:r w:rsidR="002B274B">
        <w:rPr>
          <w:rFonts w:asciiTheme="majorHAnsi" w:hAnsiTheme="majorHAnsi" w:cstheme="majorHAnsi"/>
          <w:b/>
          <w:sz w:val="22"/>
          <w:szCs w:val="22"/>
        </w:rPr>
        <w:t>/s</w:t>
      </w:r>
      <w:r w:rsidRPr="00421009">
        <w:rPr>
          <w:rFonts w:asciiTheme="majorHAnsi" w:hAnsiTheme="majorHAnsi" w:cstheme="majorHAnsi"/>
          <w:sz w:val="22"/>
          <w:szCs w:val="22"/>
        </w:rPr>
        <w:t xml:space="preserve"> in a leading mining, metallurgy and minerals publication? Please list articles and plan to upload your most recent article in PDF format</w:t>
      </w:r>
      <w:r w:rsidR="002B274B">
        <w:rPr>
          <w:rFonts w:asciiTheme="majorHAnsi" w:hAnsiTheme="majorHAnsi" w:cstheme="majorHAnsi"/>
          <w:sz w:val="22"/>
          <w:szCs w:val="22"/>
        </w:rPr>
        <w:t>.</w:t>
      </w:r>
    </w:p>
    <w:p w14:paraId="749B668E" w14:textId="77777777" w:rsidR="002B274B" w:rsidRPr="00421009" w:rsidRDefault="002B274B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5BECEAB2" w14:textId="77777777" w:rsidR="00421009" w:rsidRPr="00421009" w:rsidRDefault="00421009" w:rsidP="00421009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Article Title:</w:t>
      </w:r>
    </w:p>
    <w:p w14:paraId="2AF48907" w14:textId="77777777" w:rsidR="00421009" w:rsidRPr="00421009" w:rsidRDefault="00421009" w:rsidP="00421009">
      <w:pPr>
        <w:pStyle w:val="ListParagraph"/>
        <w:numPr>
          <w:ilvl w:val="1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ame of Publication:</w:t>
      </w:r>
    </w:p>
    <w:p w14:paraId="0239ADA2" w14:textId="77777777" w:rsidR="00421009" w:rsidRPr="00421009" w:rsidRDefault="00421009" w:rsidP="00421009">
      <w:pPr>
        <w:pStyle w:val="ListParagraph"/>
        <w:numPr>
          <w:ilvl w:val="1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Year Published:</w:t>
      </w:r>
    </w:p>
    <w:p w14:paraId="79C6DC64" w14:textId="77777777" w:rsidR="00421009" w:rsidRPr="00421009" w:rsidRDefault="00421009" w:rsidP="00421009">
      <w:pPr>
        <w:pStyle w:val="ListParagraph"/>
        <w:numPr>
          <w:ilvl w:val="1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Link to publication if available:</w:t>
      </w:r>
    </w:p>
    <w:p w14:paraId="5D01DF8A" w14:textId="77777777" w:rsidR="00421009" w:rsidRPr="00421009" w:rsidRDefault="00421009" w:rsidP="00421009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Article Title:</w:t>
      </w:r>
    </w:p>
    <w:p w14:paraId="2BE9A19A" w14:textId="77777777" w:rsidR="00421009" w:rsidRPr="00421009" w:rsidRDefault="00421009" w:rsidP="00421009">
      <w:pPr>
        <w:pStyle w:val="ListParagraph"/>
        <w:numPr>
          <w:ilvl w:val="1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ame of Publication:</w:t>
      </w:r>
    </w:p>
    <w:p w14:paraId="3CE95D13" w14:textId="77777777" w:rsidR="00421009" w:rsidRPr="00421009" w:rsidRDefault="00421009" w:rsidP="00421009">
      <w:pPr>
        <w:pStyle w:val="ListParagraph"/>
        <w:numPr>
          <w:ilvl w:val="1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Year Published:</w:t>
      </w:r>
    </w:p>
    <w:p w14:paraId="5FA46A5B" w14:textId="77777777" w:rsidR="00421009" w:rsidRPr="00421009" w:rsidRDefault="00421009" w:rsidP="00421009">
      <w:pPr>
        <w:pStyle w:val="ListParagraph"/>
        <w:numPr>
          <w:ilvl w:val="1"/>
          <w:numId w:val="31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Link to publication if available:</w:t>
      </w:r>
    </w:p>
    <w:p w14:paraId="419117B3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7647046B" w14:textId="77777777" w:rsidR="00421009" w:rsidRPr="00421009" w:rsidRDefault="00421009" w:rsidP="00421009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E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Community Service</w:t>
      </w:r>
    </w:p>
    <w:p w14:paraId="1D816746" w14:textId="71F0B2D8" w:rsidR="00421009" w:rsidRPr="002B274B" w:rsidRDefault="00421009" w:rsidP="00421009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Have</w:t>
      </w:r>
      <w:r w:rsidR="002B274B">
        <w:rPr>
          <w:rFonts w:asciiTheme="majorHAnsi" w:hAnsiTheme="majorHAnsi" w:cstheme="majorHAnsi"/>
          <w:sz w:val="22"/>
          <w:szCs w:val="22"/>
        </w:rPr>
        <w:t xml:space="preserve"> you held a leadership role in </w:t>
      </w:r>
      <w:r w:rsidR="002B274B" w:rsidRPr="002B274B">
        <w:rPr>
          <w:rFonts w:asciiTheme="majorHAnsi" w:hAnsiTheme="majorHAnsi" w:cstheme="majorHAnsi"/>
          <w:sz w:val="22"/>
          <w:szCs w:val="22"/>
        </w:rPr>
        <w:t xml:space="preserve">your </w:t>
      </w:r>
      <w:r w:rsidRPr="002B274B">
        <w:rPr>
          <w:rFonts w:asciiTheme="majorHAnsi" w:hAnsiTheme="majorHAnsi" w:cstheme="majorHAnsi"/>
          <w:sz w:val="22"/>
          <w:szCs w:val="22"/>
        </w:rPr>
        <w:t>community</w:t>
      </w:r>
      <w:r w:rsidRPr="00421009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sz w:val="22"/>
          <w:szCs w:val="22"/>
        </w:rPr>
        <w:t>(i.e., homeowners’ associations, youth sport organizations, city government, campus, NGOs, etc</w:t>
      </w:r>
      <w:r w:rsidRPr="002B274B">
        <w:rPr>
          <w:rFonts w:asciiTheme="majorHAnsi" w:hAnsiTheme="majorHAnsi" w:cstheme="majorHAnsi"/>
          <w:color w:val="000000" w:themeColor="text1"/>
          <w:sz w:val="22"/>
          <w:szCs w:val="22"/>
        </w:rPr>
        <w:t>.)?</w:t>
      </w:r>
    </w:p>
    <w:p w14:paraId="08639936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6FF9699B" w14:textId="77777777" w:rsidR="00421009" w:rsidRPr="00421009" w:rsidRDefault="00421009" w:rsidP="00421009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Activity:</w:t>
      </w:r>
    </w:p>
    <w:p w14:paraId="4E5559F7" w14:textId="77777777" w:rsidR="00421009" w:rsidRPr="00421009" w:rsidRDefault="00421009" w:rsidP="00421009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Responsibilities:</w:t>
      </w:r>
    </w:p>
    <w:p w14:paraId="3B693FE8" w14:textId="77777777" w:rsidR="00421009" w:rsidRPr="00421009" w:rsidRDefault="00421009" w:rsidP="00421009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Organization:</w:t>
      </w:r>
    </w:p>
    <w:p w14:paraId="4FC585B1" w14:textId="77777777" w:rsidR="00421009" w:rsidRPr="00421009" w:rsidRDefault="00421009" w:rsidP="00421009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Date of Involvement:</w:t>
      </w:r>
    </w:p>
    <w:p w14:paraId="67A6AC0B" w14:textId="77777777" w:rsidR="00421009" w:rsidRPr="00421009" w:rsidRDefault="00421009" w:rsidP="00421009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Activity:</w:t>
      </w:r>
    </w:p>
    <w:p w14:paraId="00230C8C" w14:textId="77777777" w:rsidR="00421009" w:rsidRPr="00421009" w:rsidRDefault="00421009" w:rsidP="00421009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Responsibilities</w:t>
      </w:r>
    </w:p>
    <w:p w14:paraId="5BA51593" w14:textId="77777777" w:rsidR="00421009" w:rsidRPr="00421009" w:rsidRDefault="00421009" w:rsidP="00421009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Organization:</w:t>
      </w:r>
    </w:p>
    <w:p w14:paraId="67398384" w14:textId="77777777" w:rsidR="00421009" w:rsidRPr="00421009" w:rsidRDefault="00421009" w:rsidP="00421009">
      <w:pPr>
        <w:pStyle w:val="ListParagraph"/>
        <w:numPr>
          <w:ilvl w:val="1"/>
          <w:numId w:val="32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Date of Involvement:</w:t>
      </w:r>
    </w:p>
    <w:p w14:paraId="24774263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0E3A84DE" w14:textId="77777777" w:rsidR="00421009" w:rsidRPr="00421009" w:rsidRDefault="00421009" w:rsidP="00421009">
      <w:pPr>
        <w:spacing w:after="160" w:line="259" w:lineRule="auto"/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br w:type="page"/>
      </w:r>
    </w:p>
    <w:p w14:paraId="7607F543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lastRenderedPageBreak/>
        <w:t>F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Project Management Experience</w:t>
      </w:r>
    </w:p>
    <w:p w14:paraId="2A590985" w14:textId="33C36A22" w:rsidR="00421009" w:rsidRPr="002B274B" w:rsidRDefault="00421009" w:rsidP="00421009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Have you managed a specific project or team</w:t>
      </w:r>
      <w:r w:rsidR="00730E93">
        <w:rPr>
          <w:rFonts w:asciiTheme="majorHAnsi" w:hAnsiTheme="majorHAnsi" w:cstheme="majorHAnsi"/>
          <w:sz w:val="22"/>
          <w:szCs w:val="22"/>
        </w:rPr>
        <w:t xml:space="preserve"> in the mining, metallurgy, </w:t>
      </w:r>
      <w:r w:rsidR="00730E93" w:rsidRPr="00421009">
        <w:rPr>
          <w:rFonts w:asciiTheme="majorHAnsi" w:hAnsiTheme="majorHAnsi" w:cstheme="majorHAnsi"/>
          <w:sz w:val="22"/>
          <w:szCs w:val="22"/>
        </w:rPr>
        <w:t>minerals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="00730E93">
        <w:rPr>
          <w:rFonts w:asciiTheme="majorHAnsi" w:hAnsiTheme="majorHAnsi" w:cstheme="majorHAnsi"/>
          <w:sz w:val="22"/>
          <w:szCs w:val="22"/>
        </w:rPr>
        <w:t xml:space="preserve">or underground </w:t>
      </w:r>
      <w:r w:rsidR="002B274B">
        <w:rPr>
          <w:rFonts w:asciiTheme="majorHAnsi" w:hAnsiTheme="majorHAnsi" w:cstheme="majorHAnsi"/>
          <w:sz w:val="22"/>
          <w:szCs w:val="22"/>
        </w:rPr>
        <w:t>construction industries?</w:t>
      </w:r>
    </w:p>
    <w:p w14:paraId="34CF08A9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058C10F7" w14:textId="77777777" w:rsidR="00421009" w:rsidRPr="00421009" w:rsidRDefault="00421009" w:rsidP="00421009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 Name</w:t>
      </w:r>
    </w:p>
    <w:p w14:paraId="697397D7" w14:textId="77777777" w:rsidR="00421009" w:rsidRPr="00421009" w:rsidRDefault="00421009" w:rsidP="00421009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roject Short Description</w:t>
      </w:r>
    </w:p>
    <w:p w14:paraId="1294F138" w14:textId="77777777" w:rsidR="00421009" w:rsidRPr="00421009" w:rsidRDefault="00421009" w:rsidP="00421009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 Name</w:t>
      </w:r>
    </w:p>
    <w:p w14:paraId="76F6AA36" w14:textId="77777777" w:rsidR="00421009" w:rsidRPr="00421009" w:rsidRDefault="00421009" w:rsidP="00421009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roject Short Description</w:t>
      </w:r>
    </w:p>
    <w:p w14:paraId="6FECD4A6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6BA6C808" w14:textId="77777777" w:rsidR="00421009" w:rsidRPr="00421009" w:rsidRDefault="00421009" w:rsidP="00421009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G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Supervisory Management Experience</w:t>
      </w:r>
    </w:p>
    <w:p w14:paraId="7854D21D" w14:textId="5D98FF58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 xml:space="preserve">Have you held a </w:t>
      </w:r>
      <w:r w:rsidRPr="00730E93">
        <w:rPr>
          <w:rFonts w:asciiTheme="majorHAnsi" w:hAnsiTheme="majorHAnsi" w:cstheme="majorHAnsi"/>
          <w:sz w:val="22"/>
          <w:szCs w:val="22"/>
        </w:rPr>
        <w:t>management position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="00730E93">
        <w:rPr>
          <w:rFonts w:asciiTheme="majorHAnsi" w:hAnsiTheme="majorHAnsi" w:cstheme="majorHAnsi"/>
          <w:sz w:val="22"/>
          <w:szCs w:val="22"/>
        </w:rPr>
        <w:t xml:space="preserve">where you supervised people </w:t>
      </w:r>
      <w:r w:rsidRPr="00421009">
        <w:rPr>
          <w:rFonts w:asciiTheme="majorHAnsi" w:hAnsiTheme="majorHAnsi" w:cstheme="majorHAnsi"/>
          <w:sz w:val="22"/>
          <w:szCs w:val="22"/>
        </w:rPr>
        <w:t xml:space="preserve">in the mining, metallurgy, minerals </w:t>
      </w:r>
      <w:r w:rsidR="00730E93">
        <w:rPr>
          <w:rFonts w:asciiTheme="majorHAnsi" w:hAnsiTheme="majorHAnsi" w:cstheme="majorHAnsi"/>
          <w:sz w:val="22"/>
          <w:szCs w:val="22"/>
        </w:rPr>
        <w:t>or underground construction industries</w:t>
      </w:r>
      <w:r w:rsidRPr="00421009">
        <w:rPr>
          <w:rFonts w:asciiTheme="majorHAnsi" w:hAnsiTheme="majorHAnsi" w:cstheme="majorHAnsi"/>
          <w:sz w:val="22"/>
          <w:szCs w:val="22"/>
        </w:rPr>
        <w:t>?</w:t>
      </w:r>
    </w:p>
    <w:p w14:paraId="690DA270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4B1D7EED" w14:textId="77777777" w:rsidR="00421009" w:rsidRPr="00421009" w:rsidRDefault="00421009" w:rsidP="00421009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osition Title:</w:t>
      </w:r>
    </w:p>
    <w:p w14:paraId="459B1494" w14:textId="77777777" w:rsidR="00421009" w:rsidRPr="00421009" w:rsidRDefault="00421009" w:rsidP="00421009">
      <w:pPr>
        <w:pStyle w:val="ListParagraph"/>
        <w:numPr>
          <w:ilvl w:val="1"/>
          <w:numId w:val="3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umber of Personnel Managed:</w:t>
      </w:r>
    </w:p>
    <w:p w14:paraId="69713A5E" w14:textId="77777777" w:rsidR="00421009" w:rsidRPr="00421009" w:rsidRDefault="00421009" w:rsidP="00421009">
      <w:pPr>
        <w:pStyle w:val="ListParagraph"/>
        <w:numPr>
          <w:ilvl w:val="1"/>
          <w:numId w:val="3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:</w:t>
      </w:r>
    </w:p>
    <w:p w14:paraId="37D928BA" w14:textId="77777777" w:rsidR="00421009" w:rsidRPr="00421009" w:rsidRDefault="00421009" w:rsidP="00421009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osition Title:</w:t>
      </w:r>
    </w:p>
    <w:p w14:paraId="20FC35B9" w14:textId="77777777" w:rsidR="00421009" w:rsidRPr="00421009" w:rsidRDefault="00421009" w:rsidP="00421009">
      <w:pPr>
        <w:pStyle w:val="ListParagraph"/>
        <w:numPr>
          <w:ilvl w:val="1"/>
          <w:numId w:val="3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Number of Personnel Managed:</w:t>
      </w:r>
    </w:p>
    <w:p w14:paraId="06A5BEFF" w14:textId="77777777" w:rsidR="00421009" w:rsidRPr="00421009" w:rsidRDefault="00421009" w:rsidP="00421009">
      <w:pPr>
        <w:pStyle w:val="ListParagraph"/>
        <w:numPr>
          <w:ilvl w:val="1"/>
          <w:numId w:val="33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:</w:t>
      </w:r>
    </w:p>
    <w:p w14:paraId="1F9CE660" w14:textId="77777777" w:rsidR="00421009" w:rsidRPr="00421009" w:rsidRDefault="00421009" w:rsidP="00421009">
      <w:pPr>
        <w:jc w:val="both"/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</w:p>
    <w:p w14:paraId="613EAB05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H.</w:t>
      </w:r>
      <w:r w:rsidRPr="00421009">
        <w:rPr>
          <w:rFonts w:asciiTheme="majorHAnsi" w:hAnsiTheme="majorHAnsi" w:cstheme="majorHAnsi"/>
          <w:sz w:val="22"/>
          <w:szCs w:val="22"/>
        </w:rPr>
        <w:t xml:space="preserve"> </w:t>
      </w:r>
      <w:r w:rsidRPr="00421009">
        <w:rPr>
          <w:rFonts w:asciiTheme="majorHAnsi" w:hAnsiTheme="majorHAnsi" w:cstheme="majorHAnsi"/>
          <w:b/>
          <w:sz w:val="22"/>
          <w:szCs w:val="22"/>
        </w:rPr>
        <w:t>Leadership Training</w:t>
      </w:r>
    </w:p>
    <w:p w14:paraId="3C33B6DC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Have you participated in a corporate leadership program or other management/leadership training?</w:t>
      </w:r>
    </w:p>
    <w:p w14:paraId="26FAD9CF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0082A369" w14:textId="77777777" w:rsidR="00421009" w:rsidRPr="00421009" w:rsidRDefault="00421009" w:rsidP="00421009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Type of Program</w:t>
      </w:r>
    </w:p>
    <w:p w14:paraId="2EC39204" w14:textId="77777777" w:rsidR="00421009" w:rsidRPr="00421009" w:rsidRDefault="00421009" w:rsidP="00421009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 Name</w:t>
      </w:r>
    </w:p>
    <w:p w14:paraId="1FC57700" w14:textId="77777777" w:rsidR="00421009" w:rsidRPr="00421009" w:rsidRDefault="00421009" w:rsidP="00421009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Type of Program</w:t>
      </w:r>
    </w:p>
    <w:p w14:paraId="75730E48" w14:textId="77777777" w:rsidR="00421009" w:rsidRPr="00421009" w:rsidRDefault="00421009" w:rsidP="00421009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 Name</w:t>
      </w:r>
    </w:p>
    <w:p w14:paraId="59F7C918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11EA735D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I</w:t>
      </w:r>
      <w:r w:rsidRPr="0071179B">
        <w:rPr>
          <w:rFonts w:asciiTheme="majorHAnsi" w:hAnsiTheme="majorHAnsi" w:cstheme="majorHAnsi"/>
          <w:b/>
          <w:bCs/>
          <w:i/>
          <w:iCs/>
          <w:sz w:val="22"/>
          <w:szCs w:val="22"/>
        </w:rPr>
        <w:t>.</w:t>
      </w:r>
      <w:r w:rsidRPr="0071179B">
        <w:rPr>
          <w:rFonts w:asciiTheme="majorHAnsi" w:hAnsiTheme="majorHAnsi" w:cstheme="majorHAnsi"/>
          <w:b/>
          <w:bCs/>
          <w:sz w:val="22"/>
          <w:szCs w:val="22"/>
        </w:rPr>
        <w:t xml:space="preserve"> Recognition and Awards</w:t>
      </w:r>
    </w:p>
    <w:p w14:paraId="6A5881DC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Have you received recognition and/or an award(s) from a Division or Local Section within SME, or other professional societies, communities, or organizations?</w:t>
      </w:r>
    </w:p>
    <w:p w14:paraId="607AD546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6354BE09" w14:textId="77777777" w:rsidR="00421009" w:rsidRPr="00421009" w:rsidRDefault="00421009" w:rsidP="00421009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Recognition/Award:</w:t>
      </w:r>
    </w:p>
    <w:p w14:paraId="450B56C8" w14:textId="77777777" w:rsidR="00421009" w:rsidRPr="00421009" w:rsidRDefault="00421009" w:rsidP="00421009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Organization</w:t>
      </w:r>
    </w:p>
    <w:p w14:paraId="5F0D05A1" w14:textId="77777777" w:rsidR="00421009" w:rsidRPr="00421009" w:rsidRDefault="00421009" w:rsidP="00421009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Year of Award</w:t>
      </w:r>
    </w:p>
    <w:p w14:paraId="119DDC90" w14:textId="77777777" w:rsidR="00421009" w:rsidRPr="00421009" w:rsidRDefault="00421009" w:rsidP="00421009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Recognition/Award:</w:t>
      </w:r>
    </w:p>
    <w:p w14:paraId="70234971" w14:textId="77777777" w:rsidR="00421009" w:rsidRPr="00421009" w:rsidRDefault="00421009" w:rsidP="00421009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Organization</w:t>
      </w:r>
    </w:p>
    <w:p w14:paraId="14C558AF" w14:textId="77777777" w:rsidR="00421009" w:rsidRPr="00421009" w:rsidRDefault="00421009" w:rsidP="00421009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Year of Award</w:t>
      </w:r>
    </w:p>
    <w:p w14:paraId="71E7E2F3" w14:textId="77777777" w:rsidR="00421009" w:rsidRPr="00421009" w:rsidRDefault="00421009" w:rsidP="00421009">
      <w:pPr>
        <w:jc w:val="both"/>
        <w:rPr>
          <w:rFonts w:asciiTheme="majorHAnsi" w:hAnsiTheme="majorHAnsi" w:cstheme="majorHAnsi"/>
          <w:b/>
          <w:sz w:val="22"/>
          <w:szCs w:val="22"/>
        </w:rPr>
      </w:pPr>
    </w:p>
    <w:p w14:paraId="67FA7903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i/>
          <w:iCs/>
          <w:sz w:val="22"/>
          <w:szCs w:val="22"/>
        </w:rPr>
        <w:t>J.</w:t>
      </w:r>
      <w:r w:rsidRPr="00421009">
        <w:rPr>
          <w:rFonts w:asciiTheme="majorHAnsi" w:hAnsiTheme="majorHAnsi" w:cstheme="majorHAnsi"/>
          <w:sz w:val="22"/>
          <w:szCs w:val="22"/>
        </w:rPr>
        <w:t xml:space="preserve"> Other activities demonstrating leadership ability not specified above. List all.</w:t>
      </w:r>
    </w:p>
    <w:p w14:paraId="0F01684C" w14:textId="77777777" w:rsidR="00421009" w:rsidRPr="00421009" w:rsidRDefault="00421009" w:rsidP="00421009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Theme="majorHAnsi" w:hAnsiTheme="majorHAnsi" w:cstheme="majorHAnsi"/>
        </w:rPr>
      </w:pPr>
    </w:p>
    <w:p w14:paraId="440AD6EB" w14:textId="77777777" w:rsidR="00421009" w:rsidRPr="00421009" w:rsidRDefault="00421009" w:rsidP="00421009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Theme="majorHAnsi" w:hAnsiTheme="majorHAnsi" w:cstheme="majorHAnsi"/>
        </w:rPr>
      </w:pPr>
    </w:p>
    <w:p w14:paraId="6EE3CEC2" w14:textId="77777777" w:rsidR="00421009" w:rsidRPr="00421009" w:rsidRDefault="00421009" w:rsidP="00421009">
      <w:pPr>
        <w:spacing w:before="24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sz w:val="22"/>
          <w:szCs w:val="22"/>
        </w:rPr>
        <w:t>Bio</w:t>
      </w:r>
    </w:p>
    <w:p w14:paraId="347FDD11" w14:textId="582B51FB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Please prov</w:t>
      </w:r>
      <w:r w:rsidR="0066074F">
        <w:rPr>
          <w:rFonts w:asciiTheme="majorHAnsi" w:hAnsiTheme="majorHAnsi" w:cstheme="majorHAnsi"/>
          <w:sz w:val="22"/>
          <w:szCs w:val="22"/>
        </w:rPr>
        <w:t>ide a brief bio (100–150 words).</w:t>
      </w:r>
    </w:p>
    <w:p w14:paraId="2850A0EE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383A9670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3AAA2792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2CBCE08F" w14:textId="77777777" w:rsidR="00421009" w:rsidRDefault="00421009">
      <w:pPr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br w:type="page"/>
      </w:r>
    </w:p>
    <w:p w14:paraId="1D5571EF" w14:textId="77777777" w:rsidR="0066074F" w:rsidRDefault="0066074F" w:rsidP="00421009">
      <w:pPr>
        <w:spacing w:before="24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64FFA397" w14:textId="10F4E081" w:rsidR="00421009" w:rsidRPr="00421009" w:rsidRDefault="00421009" w:rsidP="00421009">
      <w:pPr>
        <w:spacing w:before="24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sz w:val="22"/>
          <w:szCs w:val="22"/>
        </w:rPr>
        <w:t>Other Required Materials</w:t>
      </w:r>
    </w:p>
    <w:p w14:paraId="3E33C94C" w14:textId="77777777" w:rsidR="00421009" w:rsidRPr="00421009" w:rsidRDefault="00421009" w:rsidP="00421009">
      <w:pPr>
        <w:spacing w:before="24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sz w:val="22"/>
          <w:szCs w:val="22"/>
        </w:rPr>
        <w:t>Two Letters of Endorsement</w:t>
      </w:r>
    </w:p>
    <w:p w14:paraId="63BE4299" w14:textId="77777777" w:rsidR="00421009" w:rsidRPr="00421009" w:rsidRDefault="00421009" w:rsidP="00421009">
      <w:pPr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Two letters of endorsement must be uploaded. The letters should come from the following and include:</w:t>
      </w:r>
    </w:p>
    <w:p w14:paraId="150DC732" w14:textId="77777777" w:rsidR="00421009" w:rsidRPr="00421009" w:rsidRDefault="00421009" w:rsidP="00421009">
      <w:pP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1. Your supervisor (direct or higher level) at your job.</w:t>
      </w:r>
    </w:p>
    <w:p w14:paraId="4C9F73F3" w14:textId="77777777" w:rsidR="00421009" w:rsidRPr="00421009" w:rsidRDefault="00421009" w:rsidP="00421009">
      <w:pPr>
        <w:pStyle w:val="ListParagraph"/>
        <w:numPr>
          <w:ilvl w:val="0"/>
          <w:numId w:val="20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Endorser's Name</w:t>
      </w:r>
    </w:p>
    <w:p w14:paraId="1C300041" w14:textId="77777777" w:rsidR="00421009" w:rsidRPr="00421009" w:rsidRDefault="00421009" w:rsidP="00421009">
      <w:pPr>
        <w:pStyle w:val="ListParagraph"/>
        <w:numPr>
          <w:ilvl w:val="0"/>
          <w:numId w:val="20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Job Title</w:t>
      </w:r>
    </w:p>
    <w:p w14:paraId="78868252" w14:textId="77777777" w:rsidR="00421009" w:rsidRPr="00421009" w:rsidRDefault="00421009" w:rsidP="00421009">
      <w:pPr>
        <w:pStyle w:val="ListParagraph"/>
        <w:numPr>
          <w:ilvl w:val="0"/>
          <w:numId w:val="20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:</w:t>
      </w:r>
    </w:p>
    <w:p w14:paraId="5B427348" w14:textId="77777777" w:rsidR="00421009" w:rsidRPr="00421009" w:rsidRDefault="00421009" w:rsidP="00421009">
      <w:pPr>
        <w:pStyle w:val="ListParagraph"/>
        <w:numPr>
          <w:ilvl w:val="0"/>
          <w:numId w:val="20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hone:</w:t>
      </w:r>
    </w:p>
    <w:p w14:paraId="1F4D75CA" w14:textId="77777777" w:rsidR="00421009" w:rsidRPr="00421009" w:rsidRDefault="00421009" w:rsidP="00421009">
      <w:pPr>
        <w:pStyle w:val="ListParagraph"/>
        <w:numPr>
          <w:ilvl w:val="0"/>
          <w:numId w:val="20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Email:</w:t>
      </w:r>
    </w:p>
    <w:p w14:paraId="79AC77AF" w14:textId="77777777" w:rsidR="00421009" w:rsidRPr="00421009" w:rsidRDefault="00421009" w:rsidP="00421009">
      <w:pPr>
        <w:pStyle w:val="ListParagraph"/>
        <w:numPr>
          <w:ilvl w:val="0"/>
          <w:numId w:val="20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Statement of endorsement</w:t>
      </w:r>
    </w:p>
    <w:p w14:paraId="68786258" w14:textId="77777777" w:rsidR="00421009" w:rsidRPr="00421009" w:rsidRDefault="00421009" w:rsidP="00421009">
      <w:pPr>
        <w:ind w:left="360"/>
        <w:jc w:val="both"/>
        <w:rPr>
          <w:rFonts w:asciiTheme="majorHAnsi" w:hAnsiTheme="majorHAnsi" w:cstheme="majorHAnsi"/>
          <w:sz w:val="22"/>
          <w:szCs w:val="22"/>
        </w:rPr>
      </w:pPr>
    </w:p>
    <w:p w14:paraId="6D61A7DA" w14:textId="77777777" w:rsidR="00421009" w:rsidRPr="00421009" w:rsidRDefault="00421009" w:rsidP="00421009">
      <w:pP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421009">
        <w:rPr>
          <w:rFonts w:asciiTheme="majorHAnsi" w:hAnsiTheme="majorHAnsi" w:cstheme="majorHAnsi"/>
          <w:sz w:val="22"/>
          <w:szCs w:val="22"/>
        </w:rPr>
        <w:t>2. An SME Member</w:t>
      </w:r>
    </w:p>
    <w:p w14:paraId="567146E3" w14:textId="77777777" w:rsidR="00421009" w:rsidRPr="00421009" w:rsidRDefault="00421009" w:rsidP="00421009">
      <w:pPr>
        <w:pStyle w:val="ListParagraph"/>
        <w:numPr>
          <w:ilvl w:val="0"/>
          <w:numId w:val="21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Endorser's Name</w:t>
      </w:r>
    </w:p>
    <w:p w14:paraId="52B9537F" w14:textId="77777777" w:rsidR="00421009" w:rsidRPr="00421009" w:rsidRDefault="00421009" w:rsidP="00421009">
      <w:pPr>
        <w:pStyle w:val="ListParagraph"/>
        <w:numPr>
          <w:ilvl w:val="0"/>
          <w:numId w:val="21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SME Member Number</w:t>
      </w:r>
    </w:p>
    <w:p w14:paraId="2AC51198" w14:textId="77777777" w:rsidR="00421009" w:rsidRPr="00421009" w:rsidRDefault="00421009" w:rsidP="00421009">
      <w:pPr>
        <w:pStyle w:val="ListParagraph"/>
        <w:numPr>
          <w:ilvl w:val="0"/>
          <w:numId w:val="21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Job Title:</w:t>
      </w:r>
    </w:p>
    <w:p w14:paraId="6540C19E" w14:textId="77777777" w:rsidR="00421009" w:rsidRPr="00421009" w:rsidRDefault="00421009" w:rsidP="00421009">
      <w:pPr>
        <w:pStyle w:val="ListParagraph"/>
        <w:numPr>
          <w:ilvl w:val="0"/>
          <w:numId w:val="21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Company:</w:t>
      </w:r>
    </w:p>
    <w:p w14:paraId="0050BC98" w14:textId="77777777" w:rsidR="00421009" w:rsidRPr="00421009" w:rsidRDefault="00421009" w:rsidP="00421009">
      <w:pPr>
        <w:pStyle w:val="ListParagraph"/>
        <w:numPr>
          <w:ilvl w:val="0"/>
          <w:numId w:val="21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hone:</w:t>
      </w:r>
    </w:p>
    <w:p w14:paraId="345FBFCD" w14:textId="77777777" w:rsidR="00421009" w:rsidRPr="00421009" w:rsidRDefault="00421009" w:rsidP="00421009">
      <w:pPr>
        <w:pStyle w:val="ListParagraph"/>
        <w:numPr>
          <w:ilvl w:val="0"/>
          <w:numId w:val="21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Email:</w:t>
      </w:r>
    </w:p>
    <w:p w14:paraId="584DF83C" w14:textId="77777777" w:rsidR="00421009" w:rsidRPr="00421009" w:rsidRDefault="00421009" w:rsidP="00421009">
      <w:pPr>
        <w:pStyle w:val="ListParagraph"/>
        <w:numPr>
          <w:ilvl w:val="0"/>
          <w:numId w:val="21"/>
        </w:numPr>
        <w:spacing w:after="0" w:line="240" w:lineRule="auto"/>
        <w:ind w:left="1080"/>
        <w:jc w:val="both"/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Statement of endorsement</w:t>
      </w:r>
    </w:p>
    <w:p w14:paraId="4238F914" w14:textId="77777777" w:rsidR="00421009" w:rsidRPr="00421009" w:rsidRDefault="00421009" w:rsidP="00421009">
      <w:pPr>
        <w:spacing w:before="24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421009">
        <w:rPr>
          <w:rFonts w:asciiTheme="majorHAnsi" w:hAnsiTheme="majorHAnsi" w:cstheme="majorHAnsi"/>
          <w:b/>
          <w:bCs/>
          <w:sz w:val="22"/>
          <w:szCs w:val="22"/>
        </w:rPr>
        <w:t>Essay</w:t>
      </w:r>
    </w:p>
    <w:p w14:paraId="1EB84198" w14:textId="77777777" w:rsidR="005A0D87" w:rsidRPr="00421009" w:rsidRDefault="00421009" w:rsidP="00C93E69">
      <w:pPr>
        <w:pStyle w:val="ListParagraph"/>
        <w:numPr>
          <w:ilvl w:val="0"/>
          <w:numId w:val="38"/>
        </w:numPr>
        <w:rPr>
          <w:rFonts w:asciiTheme="majorHAnsi" w:hAnsiTheme="majorHAnsi" w:cstheme="majorHAnsi"/>
        </w:rPr>
      </w:pPr>
      <w:r w:rsidRPr="00421009">
        <w:rPr>
          <w:rFonts w:asciiTheme="majorHAnsi" w:hAnsiTheme="majorHAnsi" w:cstheme="majorHAnsi"/>
        </w:rPr>
        <w:t>Pick three relevant issues that face the Society and/or mining, metallurgical, exploration and underground construction industries and discuss possible solutions. Essay should not exceed 500 words.</w:t>
      </w:r>
    </w:p>
    <w:sectPr w:rsidR="005A0D87" w:rsidRPr="00421009" w:rsidSect="00842DC5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35D65B" w16cex:dateUtc="2020-04-06T22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DFC72A0" w16cid:durableId="2235D29D"/>
  <w16cid:commentId w16cid:paraId="38C63F17" w16cid:durableId="2235D29E"/>
  <w16cid:commentId w16cid:paraId="02FDFA34" w16cid:durableId="2235D29F"/>
  <w16cid:commentId w16cid:paraId="286F1C77" w16cid:durableId="2235D2A0"/>
  <w16cid:commentId w16cid:paraId="7B591CDE" w16cid:durableId="2235D65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69031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730BA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526D1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0DEE2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782CA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BA7D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1AA1D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84CDB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B3E3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4C1A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D3679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565E13"/>
    <w:multiLevelType w:val="hybridMultilevel"/>
    <w:tmpl w:val="9EEE9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AB86D8B"/>
    <w:multiLevelType w:val="hybridMultilevel"/>
    <w:tmpl w:val="CC543A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DC20FC"/>
    <w:multiLevelType w:val="hybridMultilevel"/>
    <w:tmpl w:val="6430D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04671"/>
    <w:multiLevelType w:val="hybridMultilevel"/>
    <w:tmpl w:val="35A2D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37117F"/>
    <w:multiLevelType w:val="hybridMultilevel"/>
    <w:tmpl w:val="AC78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756D98"/>
    <w:multiLevelType w:val="hybridMultilevel"/>
    <w:tmpl w:val="63E0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E62DA"/>
    <w:multiLevelType w:val="hybridMultilevel"/>
    <w:tmpl w:val="6430D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BE281B"/>
    <w:multiLevelType w:val="hybridMultilevel"/>
    <w:tmpl w:val="96F0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FD44D4"/>
    <w:multiLevelType w:val="hybridMultilevel"/>
    <w:tmpl w:val="8264D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3520C8"/>
    <w:multiLevelType w:val="hybridMultilevel"/>
    <w:tmpl w:val="960612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91791B"/>
    <w:multiLevelType w:val="hybridMultilevel"/>
    <w:tmpl w:val="A106E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FF6F68"/>
    <w:multiLevelType w:val="hybridMultilevel"/>
    <w:tmpl w:val="8340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5B1967"/>
    <w:multiLevelType w:val="hybridMultilevel"/>
    <w:tmpl w:val="8B5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1143AB"/>
    <w:multiLevelType w:val="hybridMultilevel"/>
    <w:tmpl w:val="8FF40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2315A8"/>
    <w:multiLevelType w:val="hybridMultilevel"/>
    <w:tmpl w:val="EC668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706779"/>
    <w:multiLevelType w:val="hybridMultilevel"/>
    <w:tmpl w:val="A2C880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F0E02"/>
    <w:multiLevelType w:val="hybridMultilevel"/>
    <w:tmpl w:val="0EBC9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252928"/>
    <w:multiLevelType w:val="hybridMultilevel"/>
    <w:tmpl w:val="5AA6F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2443A"/>
    <w:multiLevelType w:val="hybridMultilevel"/>
    <w:tmpl w:val="CB8AF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6B0264"/>
    <w:multiLevelType w:val="hybridMultilevel"/>
    <w:tmpl w:val="CAEA0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705A9F"/>
    <w:multiLevelType w:val="hybridMultilevel"/>
    <w:tmpl w:val="2BD61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45720"/>
    <w:multiLevelType w:val="hybridMultilevel"/>
    <w:tmpl w:val="65446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962C0"/>
    <w:multiLevelType w:val="hybridMultilevel"/>
    <w:tmpl w:val="CAA22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302574"/>
    <w:multiLevelType w:val="hybridMultilevel"/>
    <w:tmpl w:val="2D78C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5408C"/>
    <w:multiLevelType w:val="hybridMultilevel"/>
    <w:tmpl w:val="EBB6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F68DA"/>
    <w:multiLevelType w:val="hybridMultilevel"/>
    <w:tmpl w:val="A1187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4A28C4"/>
    <w:multiLevelType w:val="hybridMultilevel"/>
    <w:tmpl w:val="4F528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15"/>
  </w:num>
  <w:num w:numId="14">
    <w:abstractNumId w:val="35"/>
  </w:num>
  <w:num w:numId="15">
    <w:abstractNumId w:val="16"/>
  </w:num>
  <w:num w:numId="16">
    <w:abstractNumId w:val="30"/>
  </w:num>
  <w:num w:numId="17">
    <w:abstractNumId w:val="19"/>
  </w:num>
  <w:num w:numId="18">
    <w:abstractNumId w:val="25"/>
  </w:num>
  <w:num w:numId="19">
    <w:abstractNumId w:val="32"/>
  </w:num>
  <w:num w:numId="20">
    <w:abstractNumId w:val="23"/>
  </w:num>
  <w:num w:numId="21">
    <w:abstractNumId w:val="37"/>
  </w:num>
  <w:num w:numId="22">
    <w:abstractNumId w:val="29"/>
  </w:num>
  <w:num w:numId="23">
    <w:abstractNumId w:val="36"/>
  </w:num>
  <w:num w:numId="24">
    <w:abstractNumId w:val="26"/>
  </w:num>
  <w:num w:numId="25">
    <w:abstractNumId w:val="31"/>
  </w:num>
  <w:num w:numId="26">
    <w:abstractNumId w:val="28"/>
  </w:num>
  <w:num w:numId="27">
    <w:abstractNumId w:val="11"/>
  </w:num>
  <w:num w:numId="28">
    <w:abstractNumId w:val="17"/>
  </w:num>
  <w:num w:numId="29">
    <w:abstractNumId w:val="14"/>
  </w:num>
  <w:num w:numId="30">
    <w:abstractNumId w:val="20"/>
  </w:num>
  <w:num w:numId="31">
    <w:abstractNumId w:val="13"/>
  </w:num>
  <w:num w:numId="32">
    <w:abstractNumId w:val="21"/>
  </w:num>
  <w:num w:numId="33">
    <w:abstractNumId w:val="18"/>
  </w:num>
  <w:num w:numId="34">
    <w:abstractNumId w:val="27"/>
  </w:num>
  <w:num w:numId="35">
    <w:abstractNumId w:val="24"/>
  </w:num>
  <w:num w:numId="36">
    <w:abstractNumId w:val="22"/>
  </w:num>
  <w:num w:numId="37">
    <w:abstractNumId w:val="34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KzNDc2MTM0MjVU0lEKTi0uzszPAykwrAUAad8NsCwAAAA="/>
  </w:docVars>
  <w:rsids>
    <w:rsidRoot w:val="002F56F7"/>
    <w:rsid w:val="000C7375"/>
    <w:rsid w:val="000E5778"/>
    <w:rsid w:val="00160DF7"/>
    <w:rsid w:val="0016376A"/>
    <w:rsid w:val="0026030B"/>
    <w:rsid w:val="002B274B"/>
    <w:rsid w:val="002D07EC"/>
    <w:rsid w:val="002F56F7"/>
    <w:rsid w:val="00305720"/>
    <w:rsid w:val="00421009"/>
    <w:rsid w:val="004432F8"/>
    <w:rsid w:val="00454C79"/>
    <w:rsid w:val="004B7857"/>
    <w:rsid w:val="005014F2"/>
    <w:rsid w:val="00545452"/>
    <w:rsid w:val="00563C70"/>
    <w:rsid w:val="00594E44"/>
    <w:rsid w:val="005A0D87"/>
    <w:rsid w:val="0066074F"/>
    <w:rsid w:val="00703F82"/>
    <w:rsid w:val="0071179B"/>
    <w:rsid w:val="00730E93"/>
    <w:rsid w:val="00740114"/>
    <w:rsid w:val="007E477F"/>
    <w:rsid w:val="00A8743C"/>
    <w:rsid w:val="00C042D5"/>
    <w:rsid w:val="00C933B8"/>
    <w:rsid w:val="00CA2513"/>
    <w:rsid w:val="00D31F7C"/>
    <w:rsid w:val="00E44688"/>
    <w:rsid w:val="00E46EF1"/>
    <w:rsid w:val="00E51F90"/>
    <w:rsid w:val="00F2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207B1"/>
  <w15:docId w15:val="{B82721F8-5B07-42DD-84A7-75490E2E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F6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3E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E69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40796E"/>
    <w:pPr>
      <w:widowControl w:val="0"/>
      <w:tabs>
        <w:tab w:val="left" w:pos="4320"/>
      </w:tabs>
      <w:spacing w:line="192" w:lineRule="auto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40796E"/>
    <w:rPr>
      <w:sz w:val="22"/>
    </w:rPr>
  </w:style>
  <w:style w:type="paragraph" w:styleId="ListParagraph">
    <w:name w:val="List Paragraph"/>
    <w:basedOn w:val="Normal"/>
    <w:uiPriority w:val="34"/>
    <w:qFormat/>
    <w:rsid w:val="004B785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42100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0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94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E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E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E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E44"/>
    <w:rPr>
      <w:b/>
      <w:bCs/>
    </w:rPr>
  </w:style>
  <w:style w:type="paragraph" w:styleId="Revision">
    <w:name w:val="Revision"/>
    <w:hidden/>
    <w:uiPriority w:val="99"/>
    <w:semiHidden/>
    <w:rsid w:val="00C933B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3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e</Company>
  <LinksUpToDate>false</LinksUpToDate>
  <CharactersWithSpaces>4383</CharactersWithSpaces>
  <SharedDoc>false</SharedDoc>
  <HLinks>
    <vt:vector size="6" baseType="variant">
      <vt:variant>
        <vt:i4>7602274</vt:i4>
      </vt:variant>
      <vt:variant>
        <vt:i4>-1</vt:i4>
      </vt:variant>
      <vt:variant>
        <vt:i4>1027</vt:i4>
      </vt:variant>
      <vt:variant>
        <vt:i4>1</vt:i4>
      </vt:variant>
      <vt:variant>
        <vt:lpwstr>Letterhea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ter</dc:creator>
  <cp:lastModifiedBy>Carol Kiser</cp:lastModifiedBy>
  <cp:revision>2</cp:revision>
  <cp:lastPrinted>2019-02-21T17:55:00Z</cp:lastPrinted>
  <dcterms:created xsi:type="dcterms:W3CDTF">2022-03-02T00:04:00Z</dcterms:created>
  <dcterms:modified xsi:type="dcterms:W3CDTF">2022-03-02T00:04:00Z</dcterms:modified>
</cp:coreProperties>
</file>